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18ff8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9a95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51:33Z</dcterms:created>
  <dcterms:modified xsi:type="dcterms:W3CDTF">2017-03-13T14:51:33Z</dcterms:modified>
</cp:coreProperties>
</file>